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с помощью команды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42377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Перешла в каталог ~/work/arch-pc, созданный при выполнении лабораторной работы №4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42377"/>
            <wp:effectExtent b="0" l="0" r="0" t="0"/>
            <wp:docPr descr="Figure 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оздала каталог lab05 с помощью функциональной клавиши f7 и перешла в н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42377"/>
            <wp:effectExtent b="0" l="0" r="0" t="0"/>
            <wp:docPr descr="Figure 3: Создание папки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папки lab05</w:t>
      </w:r>
    </w:p>
    <w:bookmarkEnd w:id="0"/>
    <w:p>
      <w:pPr>
        <w:pStyle w:val="BodyText"/>
      </w:pPr>
      <w:r>
        <w:t xml:space="preserve">Создала файл lab5-1.asm, пользуясь строкой ввода и командой touc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43175"/>
            <wp:effectExtent b="0" l="0" r="0" t="0"/>
            <wp:docPr descr="Figure 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</w:t>
      </w:r>
    </w:p>
    <w:bookmarkEnd w:id="0"/>
    <w:p>
      <w:pPr>
        <w:pStyle w:val="BodyText"/>
      </w:pPr>
      <w:r>
        <w:t xml:space="preserve">Открыла созданный файл через редактор mcedit с помощью функциональной клавиши f4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37106"/>
            <wp:effectExtent b="0" l="0" r="0" t="0"/>
            <wp:docPr descr="Figure 5: Открыт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файла</w:t>
      </w:r>
    </w:p>
    <w:bookmarkEnd w:id="0"/>
    <w:p>
      <w:pPr>
        <w:pStyle w:val="BodyText"/>
      </w:pPr>
      <w:r>
        <w:t xml:space="preserve">Ввела в открытый файл текст программы для вывода сообщения на экран и запроса строки у пользователя, сохранила изменения. Открыла файл с помощью функциональной клавиши f3 для просмотр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37106"/>
            <wp:effectExtent b="0" l="0" r="0" t="0"/>
            <wp:docPr descr="Figure 6: Редактирование и просмотр измененн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и просмотр измененного файла</w:t>
      </w:r>
    </w:p>
    <w:bookmarkEnd w:id="0"/>
    <w:p>
      <w:pPr>
        <w:pStyle w:val="BodyText"/>
      </w:pPr>
      <w:r>
        <w:t xml:space="preserve">Транслировала файл lab5-1.asm в объектный командой nasm -f elf lab5-1.asm, выполнила компоновку объектногв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72491"/>
            <wp:effectExtent b="0" l="0" r="0" t="0"/>
            <wp:docPr descr="Figure 7: Трансляция файла lab5-1.asm и компоновка объектного файла в исполняемый lab5-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рансляция файла lab5-1.asm и компоновка объектного файла в исполняемый lab5-1</w:t>
      </w:r>
    </w:p>
    <w:bookmarkEnd w:id="0"/>
    <w:p>
      <w:pPr>
        <w:pStyle w:val="BodyText"/>
      </w:pPr>
      <w:r>
        <w:t xml:space="preserve">Запустила исполняемый файл lab5-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673600" cy="901700"/>
            <wp:effectExtent b="0" l="0" r="0" t="0"/>
            <wp:docPr descr="Figure 8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исполняемого файла</w:t>
      </w:r>
    </w:p>
    <w:bookmarkEnd w:id="0"/>
    <w:bookmarkStart w:id="85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а файл in_out.asm со страницы курса в ТУИС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22384"/>
            <wp:effectExtent b="0" l="0" r="0" t="0"/>
            <wp:docPr descr="Figure 9: Скачи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качивание файла</w:t>
      </w:r>
    </w:p>
    <w:bookmarkEnd w:id="0"/>
    <w:p>
      <w:pPr>
        <w:pStyle w:val="BodyText"/>
      </w:pPr>
      <w:r>
        <w:t xml:space="preserve">Открыла в левой панели каталог с файлом lab5-1.asm, а в другой каталог со скаченным файлом in_out.asm. Скопировала файл in_out.asm в каталог с файлом lab5-1.asm с помощью функциональной клавиши f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84220"/>
            <wp:effectExtent b="0" l="0" r="0" t="0"/>
            <wp:docPr descr="Figure 10: Копирование файла in_out.asm в каталог с файлом lab5-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пирование файла in_out.asm в каталог с файлом lab5-1</w:t>
      </w:r>
    </w:p>
    <w:bookmarkEnd w:id="0"/>
    <w:p>
      <w:pPr>
        <w:pStyle w:val="BodyText"/>
      </w:pPr>
      <w:r>
        <w:t xml:space="preserve">Создала копию файла lab5-1.asm и назвала ее lab5-2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95192"/>
            <wp:effectExtent b="0" l="0" r="0" t="0"/>
            <wp:docPr descr="Figure 11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Отредактировала текст программы в файле lab5-2.asm с использованием подпрограмм из внешнего файла in_out.asm в соответствии с листингом 5.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9135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ла объектный, а затем и исполняемый файл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727991"/>
            <wp:effectExtent b="0" l="0" r="0" t="0"/>
            <wp:docPr descr="Figure 13: Трансляция файла lab5-1.asm и компоновка объектного файла в исполняемый lab5-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Трансляция файла lab5-1.asm и компоновка объектного файла в исполняемый lab5-1</w:t>
      </w:r>
    </w:p>
    <w:bookmarkEnd w:id="0"/>
    <w:p>
      <w:pPr>
        <w:pStyle w:val="BodyText"/>
      </w:pPr>
      <w:r>
        <w:t xml:space="preserve">Запустила исполняемый файл lab5-2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356100" cy="711200"/>
            <wp:effectExtent b="0" l="0" r="0" t="0"/>
            <wp:docPr descr="Figure 14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Открыла файл lab5-2.asm с помощью функциональной клавиши f4, заменила подпрограмму sprintLF на sprint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902200" cy="3619500"/>
            <wp:effectExtent b="0" l="0" r="0" t="0"/>
            <wp:docPr descr="Figure 15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Снова создала исполняемый файл lab5-2 после редактирования и запустила его. Разница между подпрограммами sprintLF и sprint заключается в том, что sprint запрашивает ввод без переноса на новую строк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978400" cy="495300"/>
            <wp:effectExtent b="0" l="0" r="0" t="0"/>
            <wp:docPr descr="Figure 16: 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исполняемого файла</w:t>
      </w:r>
    </w:p>
    <w:bookmarkEnd w:id="0"/>
    <w:bookmarkEnd w:id="85"/>
    <w:bookmarkEnd w:id="86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копию файла lab5-1.asm с помощью клавиши f5 и назвала его lab5-1-1.asm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187532"/>
            <wp:effectExtent b="0" l="0" r="0" t="0"/>
            <wp:docPr descr="Figure 17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пирование файла</w:t>
      </w:r>
    </w:p>
    <w:bookmarkEnd w:id="0"/>
    <w:p>
      <w:pPr>
        <w:pStyle w:val="BodyText"/>
      </w:pPr>
      <w:r>
        <w:t xml:space="preserve">Внесла изменения в программу так, чтобы она выводила введенную строку на экран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445239"/>
            <wp:effectExtent b="0" l="0" r="0" t="0"/>
            <wp:docPr descr="Figure 18: 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ла исполняемый файл lab5-1-1 и запустила его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483894"/>
            <wp:effectExtent b="0" l="0" r="0" t="0"/>
            <wp:docPr descr="Figure 19: Создание исполняемого файла lab5-1-1 и его запуск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исполняемого файла lab5-1-1 и его запуск</w:t>
      </w:r>
    </w:p>
    <w:bookmarkEnd w:id="0"/>
    <w:p>
      <w:pPr>
        <w:pStyle w:val="BodyText"/>
      </w:pPr>
      <w:r>
        <w:t xml:space="preserve">Создала копию файла lab5-2.asm с помощью клавиши f5 и назвала его lab5-2-1.asm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187532"/>
            <wp:effectExtent b="0" l="0" r="0" t="0"/>
            <wp:docPr descr="Figure 20: Коп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Копирование файла</w:t>
      </w:r>
    </w:p>
    <w:bookmarkEnd w:id="0"/>
    <w:p>
      <w:pPr>
        <w:pStyle w:val="BodyText"/>
      </w:pPr>
      <w:r>
        <w:t xml:space="preserve">Внесла изменения в программу с использованием подпрограмм из внешнего файла in_out.asm так, чтобы она выводила введенную строку на экран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187532"/>
            <wp:effectExtent b="0" l="0" r="0" t="0"/>
            <wp:docPr descr="Figure 21: 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а исполняемый файл lab5-2-1 и запустила его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328429"/>
            <wp:effectExtent b="0" l="0" r="0" t="0"/>
            <wp:docPr descr="Figure 22: Создание исполняемого файла lab5-2-1 и его запуск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Создание исполняемого файла lab5-2-1 и его запуск</w:t>
      </w:r>
    </w:p>
    <w:bookmarkEnd w:id="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работы в Midnight Commander и освоила инструкции языка ассемблера 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мзина Виктория Валентиновна</dc:creator>
  <dc:language>ru-RU</dc:language>
  <cp:keywords/>
  <dcterms:created xsi:type="dcterms:W3CDTF">2023-11-11T21:04:46Z</dcterms:created>
  <dcterms:modified xsi:type="dcterms:W3CDTF">2023-11-11T21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